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506CF7E6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77.25pt;height:50.25pt" o:ole="">
            <v:imagedata r:id="rId6" o:title=""/>
          </v:shape>
          <o:OLEObject Type="Link" ProgID="Word.Document.12" ShapeID="_x0000_i1044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7DD16477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>
        <w:t>Level/mission</w:t>
      </w:r>
      <w:r w:rsidR="00600D75">
        <w:t xml:space="preserve"> stories</w:t>
      </w:r>
    </w:p>
    <w:p w14:paraId="5BD0DCE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evels</w:t>
      </w:r>
    </w:p>
    <w:p w14:paraId="753F5C3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0"/>
  </w:num>
  <w:num w:numId="2" w16cid:durableId="570971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77D7E"/>
    <w:rsid w:val="002605BE"/>
    <w:rsid w:val="00320F62"/>
    <w:rsid w:val="003F15B2"/>
    <w:rsid w:val="0048257F"/>
    <w:rsid w:val="00600D75"/>
    <w:rsid w:val="008E5DCC"/>
    <w:rsid w:val="00AA6F8D"/>
    <w:rsid w:val="00B73CCD"/>
    <w:rsid w:val="00C80A39"/>
    <w:rsid w:val="00C92095"/>
    <w:rsid w:val="00D9436D"/>
    <w:rsid w:val="00DA5D18"/>
    <w:rsid w:val="00E43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5</cp:revision>
  <dcterms:created xsi:type="dcterms:W3CDTF">2022-04-29T01:06:00Z</dcterms:created>
  <dcterms:modified xsi:type="dcterms:W3CDTF">2022-04-29T03:17:00Z</dcterms:modified>
</cp:coreProperties>
</file>